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967747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4002078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4019370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842444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873718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878719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977268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917731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4011366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985242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963629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934515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4005092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983697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4047564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926416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835546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973985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23003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890536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906678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995831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947657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956880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954727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844158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980129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4045414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875958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994297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944679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998954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975805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978741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ндрик Анастасия НБИбд-01-21</dc:creator>
  <dc:language>ru-RU</dc:language>
  <cp:keywords/>
  <dcterms:created xsi:type="dcterms:W3CDTF">2022-08-23T14:52:26Z</dcterms:created>
  <dcterms:modified xsi:type="dcterms:W3CDTF">2022-08-23T14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